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F4555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12ABBA74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271CFE9E" w14:textId="77777777" w:rsidR="00F710CC" w:rsidRDefault="00F710CC" w:rsidP="00D975A7">
      <w:pPr>
        <w:spacing w:after="0"/>
        <w:jc w:val="center"/>
        <w:rPr>
          <w:rFonts w:ascii="Times New Roman" w:hAnsi="Times New Roman" w:cs="Times New Roman"/>
          <w:b/>
        </w:rPr>
      </w:pPr>
    </w:p>
    <w:p w14:paraId="17C43E60" w14:textId="611CC0CA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 xml:space="preserve">T.C. </w:t>
      </w:r>
    </w:p>
    <w:p w14:paraId="5E99B3BA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ORTA DOĞU TEKNİK ÜNİVERSİTESİ</w:t>
      </w:r>
    </w:p>
    <w:p w14:paraId="4990D204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YAPI İŞLERİ VE TEKNİK DAİRE BAŞKANLIĞI</w:t>
      </w:r>
    </w:p>
    <w:p w14:paraId="53D5CF6D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Satın Alma Birimi</w:t>
      </w:r>
    </w:p>
    <w:p w14:paraId="4C83589F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DUYURU</w:t>
      </w:r>
    </w:p>
    <w:p w14:paraId="65EBA54D" w14:textId="77777777" w:rsidR="00B41DAB" w:rsidRPr="003C3C6A" w:rsidRDefault="00B41DAB" w:rsidP="00D975A7">
      <w:pPr>
        <w:spacing w:after="0"/>
        <w:jc w:val="center"/>
        <w:rPr>
          <w:rFonts w:ascii="Times New Roman" w:hAnsi="Times New Roman" w:cs="Times New Roman"/>
          <w:b/>
        </w:rPr>
      </w:pPr>
      <w:r w:rsidRPr="003C3C6A">
        <w:rPr>
          <w:rFonts w:ascii="Times New Roman" w:hAnsi="Times New Roman" w:cs="Times New Roman"/>
          <w:b/>
        </w:rPr>
        <w:t>İHTİYAÇ LİSTESİ</w:t>
      </w:r>
    </w:p>
    <w:tbl>
      <w:tblPr>
        <w:tblStyle w:val="TabloKlavuzu"/>
        <w:tblW w:w="7670" w:type="dxa"/>
        <w:jc w:val="center"/>
        <w:tblLayout w:type="fixed"/>
        <w:tblLook w:val="04A0" w:firstRow="1" w:lastRow="0" w:firstColumn="1" w:lastColumn="0" w:noHBand="0" w:noVBand="1"/>
      </w:tblPr>
      <w:tblGrid>
        <w:gridCol w:w="568"/>
        <w:gridCol w:w="4745"/>
        <w:gridCol w:w="1199"/>
        <w:gridCol w:w="1158"/>
      </w:tblGrid>
      <w:tr w:rsidR="00C060F9" w:rsidRPr="003C3C6A" w14:paraId="5401EFAA" w14:textId="77777777" w:rsidTr="00F710CC">
        <w:trPr>
          <w:trHeight w:val="73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072AA9" w14:textId="77777777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S.NO</w:t>
            </w:r>
          </w:p>
        </w:tc>
        <w:tc>
          <w:tcPr>
            <w:tcW w:w="4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FC71B4" w14:textId="77777777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MALZEMENİN ADI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A2FE34" w14:textId="33FB349D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MİKTAR</w:t>
            </w:r>
          </w:p>
        </w:tc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FED574" w14:textId="39525B3C" w:rsidR="00C060F9" w:rsidRPr="003C3C6A" w:rsidRDefault="00C060F9" w:rsidP="00B41DAB">
            <w:pPr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BİRİM</w:t>
            </w:r>
          </w:p>
        </w:tc>
      </w:tr>
      <w:tr w:rsidR="00443EFE" w:rsidRPr="003C3C6A" w14:paraId="631254CA" w14:textId="77777777" w:rsidTr="00F710CC">
        <w:trPr>
          <w:trHeight w:val="313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9544192" w14:textId="77777777" w:rsidR="00443EFE" w:rsidRPr="003C3C6A" w:rsidRDefault="00443EFE" w:rsidP="00976517">
            <w:pPr>
              <w:jc w:val="center"/>
              <w:rPr>
                <w:rFonts w:ascii="Times New Roman" w:hAnsi="Times New Roman" w:cs="Times New Roman"/>
              </w:rPr>
            </w:pPr>
            <w:r w:rsidRPr="003C3C6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45" w:type="dxa"/>
            <w:hideMark/>
          </w:tcPr>
          <w:p w14:paraId="60645EB2" w14:textId="0BB974D2" w:rsidR="00443EFE" w:rsidRPr="00715991" w:rsidRDefault="00715991" w:rsidP="00715991">
            <w:pPr>
              <w:jc w:val="center"/>
              <w:rPr>
                <w:rFonts w:ascii="Times New Roman" w:hAnsi="Times New Roman" w:cs="Times New Roman"/>
              </w:rPr>
            </w:pPr>
            <w:r w:rsidRPr="00715991">
              <w:rPr>
                <w:rFonts w:ascii="Times New Roman" w:hAnsi="Times New Roman" w:cs="Times New Roman"/>
                <w:b/>
                <w:bCs/>
              </w:rPr>
              <w:t xml:space="preserve">ODTÜ 19.YURT ISLAK HACİMLER ALÜMİNYUM KAPI VE </w:t>
            </w:r>
            <w:proofErr w:type="gramStart"/>
            <w:r w:rsidRPr="00715991">
              <w:rPr>
                <w:rFonts w:ascii="Times New Roman" w:hAnsi="Times New Roman" w:cs="Times New Roman"/>
                <w:b/>
                <w:bCs/>
              </w:rPr>
              <w:t>TEZG</w:t>
            </w:r>
            <w:r>
              <w:rPr>
                <w:rFonts w:ascii="Times New Roman" w:hAnsi="Times New Roman" w:cs="Times New Roman"/>
                <w:b/>
                <w:bCs/>
              </w:rPr>
              <w:t>AH</w:t>
            </w:r>
            <w:proofErr w:type="gramEnd"/>
            <w:r w:rsidRPr="00715991">
              <w:rPr>
                <w:rFonts w:ascii="Times New Roman" w:hAnsi="Times New Roman" w:cs="Times New Roman"/>
                <w:b/>
                <w:bCs/>
              </w:rPr>
              <w:t xml:space="preserve"> YAPIM İŞİ</w:t>
            </w:r>
          </w:p>
        </w:tc>
        <w:tc>
          <w:tcPr>
            <w:tcW w:w="1199" w:type="dxa"/>
          </w:tcPr>
          <w:p w14:paraId="0591B8A5" w14:textId="3ADA7F71" w:rsidR="00443EFE" w:rsidRPr="003C3C6A" w:rsidRDefault="00F710CC" w:rsidP="00443E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pacing w:val="-10"/>
                <w:w w:val="95"/>
              </w:rPr>
              <w:t>1</w:t>
            </w:r>
          </w:p>
        </w:tc>
        <w:tc>
          <w:tcPr>
            <w:tcW w:w="11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4D96" w14:textId="1AA3D4C0" w:rsidR="00443EFE" w:rsidRPr="003C3C6A" w:rsidRDefault="008C79D7" w:rsidP="00443E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GRUP</w:t>
            </w:r>
          </w:p>
        </w:tc>
      </w:tr>
    </w:tbl>
    <w:p w14:paraId="00D301EC" w14:textId="77777777" w:rsidR="00D975A7" w:rsidRDefault="00D975A7" w:rsidP="00D975A7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8AE1C95" w14:textId="77777777" w:rsidR="00F710CC" w:rsidRDefault="00F710CC" w:rsidP="00D975A7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FA01970" w14:textId="00B8B814" w:rsidR="008C79D7" w:rsidRPr="00964DE4" w:rsidRDefault="0014115C" w:rsidP="008C79D7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tr-TR"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0667D4">
        <w:rPr>
          <w:rFonts w:ascii="Times New Roman" w:hAnsi="Times New Roman" w:cs="Times New Roman"/>
          <w:b/>
          <w:bCs/>
          <w:sz w:val="20"/>
          <w:szCs w:val="20"/>
        </w:rPr>
        <w:t>“</w:t>
      </w:r>
      <w:r w:rsidR="000667D4" w:rsidRPr="000667D4">
        <w:rPr>
          <w:rFonts w:ascii="Times New Roman" w:hAnsi="Times New Roman" w:cs="Times New Roman"/>
          <w:b/>
          <w:bCs/>
          <w:sz w:val="20"/>
          <w:szCs w:val="20"/>
        </w:rPr>
        <w:t xml:space="preserve">ODTÜ 19.YURT ISLAK HACİMLER ALÜMİNYUM KAPI VE </w:t>
      </w:r>
      <w:proofErr w:type="gramStart"/>
      <w:r w:rsidR="000667D4" w:rsidRPr="000667D4">
        <w:rPr>
          <w:rFonts w:ascii="Times New Roman" w:hAnsi="Times New Roman" w:cs="Times New Roman"/>
          <w:b/>
          <w:bCs/>
          <w:sz w:val="20"/>
          <w:szCs w:val="20"/>
        </w:rPr>
        <w:t>TEZGAH</w:t>
      </w:r>
      <w:proofErr w:type="gramEnd"/>
      <w:r w:rsidR="000667D4" w:rsidRPr="000667D4">
        <w:rPr>
          <w:rFonts w:ascii="Times New Roman" w:hAnsi="Times New Roman" w:cs="Times New Roman"/>
          <w:b/>
          <w:bCs/>
          <w:sz w:val="20"/>
          <w:szCs w:val="20"/>
        </w:rPr>
        <w:t xml:space="preserve"> YAPIM İŞİ</w:t>
      </w:r>
    </w:p>
    <w:p w14:paraId="77568F31" w14:textId="7D4ECB03" w:rsidR="00E627EC" w:rsidRPr="00E627EC" w:rsidRDefault="000667D4" w:rsidP="000667D4">
      <w:pPr>
        <w:contextualSpacing/>
        <w:jc w:val="both"/>
        <w:rPr>
          <w:b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710C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F710CC">
        <w:rPr>
          <w:rFonts w:ascii="Times New Roman" w:hAnsi="Times New Roman" w:cs="Times New Roman"/>
          <w:b/>
          <w:sz w:val="24"/>
          <w:szCs w:val="24"/>
        </w:rPr>
        <w:t>2</w:t>
      </w:r>
      <w:r w:rsidR="00715991">
        <w:rPr>
          <w:rFonts w:ascii="Times New Roman" w:hAnsi="Times New Roman" w:cs="Times New Roman"/>
          <w:b/>
          <w:sz w:val="24"/>
          <w:szCs w:val="24"/>
        </w:rPr>
        <w:t>6</w:t>
      </w:r>
      <w:r w:rsidR="008C79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B2EEF">
        <w:rPr>
          <w:rFonts w:ascii="Times New Roman" w:hAnsi="Times New Roman" w:cs="Times New Roman"/>
          <w:b/>
          <w:sz w:val="24"/>
          <w:szCs w:val="24"/>
        </w:rPr>
        <w:t>Mayıs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="00E41D8A">
        <w:rPr>
          <w:rFonts w:ascii="Times New Roman" w:hAnsi="Times New Roman" w:cs="Times New Roman"/>
          <w:b/>
          <w:sz w:val="24"/>
          <w:szCs w:val="24"/>
        </w:rPr>
        <w:t>Pazartesi</w:t>
      </w:r>
      <w:proofErr w:type="gramEnd"/>
      <w:r w:rsidR="008C79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F710CC">
        <w:rPr>
          <w:rFonts w:ascii="Times New Roman" w:hAnsi="Times New Roman" w:cs="Times New Roman"/>
          <w:b/>
          <w:sz w:val="24"/>
          <w:szCs w:val="24"/>
        </w:rPr>
        <w:t>1</w:t>
      </w:r>
      <w:r w:rsidR="00715991">
        <w:rPr>
          <w:rFonts w:ascii="Times New Roman" w:hAnsi="Times New Roman" w:cs="Times New Roman"/>
          <w:b/>
          <w:sz w:val="24"/>
          <w:szCs w:val="24"/>
        </w:rPr>
        <w:t>4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260" w:rsidRPr="00FD50E7">
        <w:t xml:space="preserve">  </w:t>
      </w:r>
    </w:p>
    <w:p w14:paraId="2AD3DD90" w14:textId="77777777" w:rsidR="00F710CC" w:rsidRDefault="00F710C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EC03EB7" w14:textId="2C9D5508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</w:t>
      </w: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8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2FA031FD" w14:textId="77777777" w:rsidR="00F710CC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975A7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D975A7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r w:rsidR="00F710CC" w:rsidRPr="00D975A7">
        <w:rPr>
          <w:rFonts w:ascii="Times New Roman" w:eastAsia="Calibri" w:hAnsi="Times New Roman" w:cs="Times New Roman"/>
          <w:sz w:val="24"/>
          <w:szCs w:val="24"/>
        </w:rPr>
        <w:t>ve teknik</w:t>
      </w:r>
      <w:r w:rsidRPr="00D975A7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Pr="00D975A7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0287F03" w14:textId="77777777" w:rsidR="00F710CC" w:rsidRDefault="00D960FA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710CC">
        <w:rPr>
          <w:rFonts w:ascii="Times New Roman" w:eastAsia="Calibri" w:hAnsi="Times New Roman" w:cs="Times New Roman"/>
          <w:sz w:val="24"/>
          <w:szCs w:val="24"/>
        </w:rPr>
        <w:t>Firmalar tekliflerini birim fiyat üzerinden verecektir.</w:t>
      </w:r>
      <w:r w:rsidR="00976517" w:rsidRPr="00F710C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C3C6A" w:rsidRPr="00F710CC">
        <w:rPr>
          <w:rFonts w:ascii="Times New Roman" w:eastAsia="Calibri" w:hAnsi="Times New Roman" w:cs="Times New Roman"/>
          <w:sz w:val="24"/>
          <w:szCs w:val="24"/>
        </w:rPr>
        <w:t>Tekliflerinizin altına “</w:t>
      </w:r>
      <w:r w:rsidR="003C3C6A" w:rsidRPr="00F710CC">
        <w:rPr>
          <w:rFonts w:ascii="Times New Roman" w:eastAsia="Calibri" w:hAnsi="Times New Roman" w:cs="Times New Roman"/>
          <w:b/>
          <w:bCs/>
          <w:sz w:val="24"/>
          <w:szCs w:val="24"/>
        </w:rPr>
        <w:t>TEKLİFİMİZ TOPLAM BEDEL ÜZERİNDEN GEÇERLİDİR</w:t>
      </w:r>
      <w:r w:rsidR="003C3C6A" w:rsidRPr="00F710CC">
        <w:rPr>
          <w:rFonts w:ascii="Times New Roman" w:eastAsia="Calibri" w:hAnsi="Times New Roman" w:cs="Times New Roman"/>
          <w:sz w:val="24"/>
          <w:szCs w:val="24"/>
        </w:rPr>
        <w:t>.” ibaresini yazınız.</w:t>
      </w:r>
    </w:p>
    <w:p w14:paraId="694AB6E6" w14:textId="39C2C5BC" w:rsidR="00E627EC" w:rsidRPr="00F710CC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710C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lifler, Türk Lirası üzerinden verilecektir.</w:t>
      </w:r>
    </w:p>
    <w:p w14:paraId="2F8A8C52" w14:textId="77777777" w:rsidR="00D960FA" w:rsidRPr="00E627EC" w:rsidRDefault="00D960FA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E99BE5" w14:textId="77777777" w:rsidR="00F710CC" w:rsidRDefault="00F710CC" w:rsidP="00BF77BE">
      <w:pPr>
        <w:pStyle w:val="Default"/>
      </w:pPr>
    </w:p>
    <w:p w14:paraId="6F01B8E5" w14:textId="16B5A79E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C54107">
        <w:tab/>
      </w:r>
      <w:r w:rsidR="00C54107">
        <w:tab/>
      </w:r>
      <w:r w:rsidR="00F710CC">
        <w:t xml:space="preserve">Teknik Bilgi </w:t>
      </w:r>
      <w:r w:rsidR="008C79D7">
        <w:t>Fen İşleri Müdürlüğü</w:t>
      </w:r>
      <w:r w:rsidR="00D03E6C" w:rsidRPr="00FD50E7">
        <w:t>:</w:t>
      </w:r>
    </w:p>
    <w:p w14:paraId="66E1AAD4" w14:textId="7B20D2AE" w:rsidR="00BF77BE" w:rsidRDefault="008C79D7" w:rsidP="00BF77BE">
      <w:pPr>
        <w:pStyle w:val="Default"/>
      </w:pPr>
      <w:r>
        <w:t>Resul AYIK</w:t>
      </w:r>
      <w:r w:rsidR="00012260" w:rsidRPr="00FD50E7">
        <w:t xml:space="preserve">  210 61 </w:t>
      </w:r>
      <w:proofErr w:type="gramStart"/>
      <w:r>
        <w:t>34</w:t>
      </w:r>
      <w:r w:rsidR="007660F4">
        <w:t xml:space="preserve">  </w:t>
      </w:r>
      <w:r w:rsidR="00C54107">
        <w:tab/>
      </w:r>
      <w:proofErr w:type="gramEnd"/>
      <w:r w:rsidR="00C54107">
        <w:tab/>
      </w:r>
      <w:r w:rsidR="00D975A7" w:rsidRPr="00D975A7">
        <w:tab/>
        <w:t xml:space="preserve">   </w:t>
      </w:r>
      <w:r w:rsidR="00715991">
        <w:t xml:space="preserve">Yaprak ÇINAR ÇALIŞKAN </w:t>
      </w:r>
      <w:r w:rsidR="00D975A7" w:rsidRPr="00D975A7">
        <w:t xml:space="preserve">210 </w:t>
      </w:r>
      <w:r>
        <w:t>61</w:t>
      </w:r>
      <w:r w:rsidR="00715991">
        <w:t>59</w:t>
      </w:r>
    </w:p>
    <w:p w14:paraId="323E57A1" w14:textId="65E1D80B" w:rsidR="00107500" w:rsidRPr="00FD50E7" w:rsidRDefault="00C54107" w:rsidP="00D975A7">
      <w:pPr>
        <w:pStyle w:val="Default"/>
        <w:rPr>
          <w:rFonts w:eastAsia="Calibri"/>
        </w:rPr>
      </w:pPr>
      <w:r>
        <w:tab/>
      </w:r>
      <w:r>
        <w:tab/>
      </w:r>
    </w:p>
    <w:p w14:paraId="354B5BD6" w14:textId="27758015" w:rsidR="00A256AE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61BF6DC8" w14:textId="77777777" w:rsidR="00F710CC" w:rsidRPr="00FD50E7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610CDB2C" w:rsidR="004B57A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p w14:paraId="67A0A77B" w14:textId="19460043" w:rsidR="00443EFE" w:rsidRDefault="00443EFE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D84D75E" w14:textId="77777777" w:rsidR="00443EFE" w:rsidRPr="00FD50E7" w:rsidRDefault="00443EFE" w:rsidP="00443EF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443EFE" w:rsidRPr="00FD50E7" w:rsidSect="00F710CC">
      <w:pgSz w:w="11906" w:h="16838"/>
      <w:pgMar w:top="709" w:right="851" w:bottom="24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B15D1" w14:textId="77777777" w:rsidR="00BB76E4" w:rsidRDefault="00BB76E4" w:rsidP="001A7A8B">
      <w:pPr>
        <w:spacing w:after="0" w:line="240" w:lineRule="auto"/>
      </w:pPr>
      <w:r>
        <w:separator/>
      </w:r>
    </w:p>
  </w:endnote>
  <w:endnote w:type="continuationSeparator" w:id="0">
    <w:p w14:paraId="5A8BAF63" w14:textId="77777777" w:rsidR="00BB76E4" w:rsidRDefault="00BB76E4" w:rsidP="001A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7C7BB" w14:textId="77777777" w:rsidR="00BB76E4" w:rsidRDefault="00BB76E4" w:rsidP="001A7A8B">
      <w:pPr>
        <w:spacing w:after="0" w:line="240" w:lineRule="auto"/>
      </w:pPr>
      <w:r>
        <w:separator/>
      </w:r>
    </w:p>
  </w:footnote>
  <w:footnote w:type="continuationSeparator" w:id="0">
    <w:p w14:paraId="0C9F89CE" w14:textId="77777777" w:rsidR="00BB76E4" w:rsidRDefault="00BB76E4" w:rsidP="001A7A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667D4"/>
    <w:rsid w:val="0006762B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16587E"/>
    <w:rsid w:val="001A7A8B"/>
    <w:rsid w:val="002037A4"/>
    <w:rsid w:val="00217663"/>
    <w:rsid w:val="00231757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8564C"/>
    <w:rsid w:val="003A51BA"/>
    <w:rsid w:val="003C3C6A"/>
    <w:rsid w:val="003C68CA"/>
    <w:rsid w:val="003D02A5"/>
    <w:rsid w:val="004259B6"/>
    <w:rsid w:val="00443EFE"/>
    <w:rsid w:val="00454C60"/>
    <w:rsid w:val="00462C81"/>
    <w:rsid w:val="00485A7E"/>
    <w:rsid w:val="004B57AE"/>
    <w:rsid w:val="004B718B"/>
    <w:rsid w:val="004E3FF2"/>
    <w:rsid w:val="004F3175"/>
    <w:rsid w:val="0056111D"/>
    <w:rsid w:val="005F50A5"/>
    <w:rsid w:val="00624ED9"/>
    <w:rsid w:val="00635DFF"/>
    <w:rsid w:val="00663A39"/>
    <w:rsid w:val="00684106"/>
    <w:rsid w:val="0069349A"/>
    <w:rsid w:val="006E2FAD"/>
    <w:rsid w:val="006F2E6B"/>
    <w:rsid w:val="00701808"/>
    <w:rsid w:val="00715991"/>
    <w:rsid w:val="00717ED0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70250"/>
    <w:rsid w:val="008A67E5"/>
    <w:rsid w:val="008C587A"/>
    <w:rsid w:val="008C79D7"/>
    <w:rsid w:val="008D3A0A"/>
    <w:rsid w:val="008F1229"/>
    <w:rsid w:val="0091013A"/>
    <w:rsid w:val="00945CE2"/>
    <w:rsid w:val="00956313"/>
    <w:rsid w:val="00972478"/>
    <w:rsid w:val="00976517"/>
    <w:rsid w:val="00976E2B"/>
    <w:rsid w:val="00997EA0"/>
    <w:rsid w:val="009B0B7E"/>
    <w:rsid w:val="009C7088"/>
    <w:rsid w:val="009D5742"/>
    <w:rsid w:val="009E6CB5"/>
    <w:rsid w:val="009F4B08"/>
    <w:rsid w:val="00A07AA5"/>
    <w:rsid w:val="00A256AE"/>
    <w:rsid w:val="00A476A9"/>
    <w:rsid w:val="00A824C6"/>
    <w:rsid w:val="00B17C83"/>
    <w:rsid w:val="00B26329"/>
    <w:rsid w:val="00B332BC"/>
    <w:rsid w:val="00B34115"/>
    <w:rsid w:val="00B41DAB"/>
    <w:rsid w:val="00B505F8"/>
    <w:rsid w:val="00B96343"/>
    <w:rsid w:val="00BB0736"/>
    <w:rsid w:val="00BB76E4"/>
    <w:rsid w:val="00BF77BE"/>
    <w:rsid w:val="00C00CDF"/>
    <w:rsid w:val="00C060F9"/>
    <w:rsid w:val="00C071FA"/>
    <w:rsid w:val="00C10DF7"/>
    <w:rsid w:val="00C15EC2"/>
    <w:rsid w:val="00C51FC6"/>
    <w:rsid w:val="00C54107"/>
    <w:rsid w:val="00C575C4"/>
    <w:rsid w:val="00C74518"/>
    <w:rsid w:val="00C759B1"/>
    <w:rsid w:val="00C949F5"/>
    <w:rsid w:val="00CA6E81"/>
    <w:rsid w:val="00CB2EEF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960FA"/>
    <w:rsid w:val="00D975A7"/>
    <w:rsid w:val="00DA0B64"/>
    <w:rsid w:val="00DA446E"/>
    <w:rsid w:val="00DB0BCB"/>
    <w:rsid w:val="00DC536F"/>
    <w:rsid w:val="00DF4481"/>
    <w:rsid w:val="00DF45D0"/>
    <w:rsid w:val="00E103AF"/>
    <w:rsid w:val="00E4045D"/>
    <w:rsid w:val="00E41D8A"/>
    <w:rsid w:val="00E52F37"/>
    <w:rsid w:val="00E627EC"/>
    <w:rsid w:val="00E62816"/>
    <w:rsid w:val="00E654EB"/>
    <w:rsid w:val="00E6648E"/>
    <w:rsid w:val="00E72847"/>
    <w:rsid w:val="00E81529"/>
    <w:rsid w:val="00E962B8"/>
    <w:rsid w:val="00EC0CB2"/>
    <w:rsid w:val="00EC62F5"/>
    <w:rsid w:val="00EF261B"/>
    <w:rsid w:val="00EF34D7"/>
    <w:rsid w:val="00F67C7F"/>
    <w:rsid w:val="00F710CC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1A7A8B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A7A8B"/>
  </w:style>
  <w:style w:type="paragraph" w:styleId="AltBilgi">
    <w:name w:val="footer"/>
    <w:basedOn w:val="Normal"/>
    <w:link w:val="Al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A7A8B"/>
  </w:style>
  <w:style w:type="table" w:customStyle="1" w:styleId="TableNormal">
    <w:name w:val="Table Normal"/>
    <w:uiPriority w:val="2"/>
    <w:semiHidden/>
    <w:unhideWhenUsed/>
    <w:qFormat/>
    <w:rsid w:val="00443EF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43EFE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tdsab@metu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4</cp:revision>
  <dcterms:created xsi:type="dcterms:W3CDTF">2025-05-23T07:08:00Z</dcterms:created>
  <dcterms:modified xsi:type="dcterms:W3CDTF">2025-05-23T07:13:00Z</dcterms:modified>
</cp:coreProperties>
</file>